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2FC6D" w14:textId="09CB68D7" w:rsidR="00B067EB" w:rsidRPr="00071DAB" w:rsidRDefault="00071DAB" w:rsidP="00071DAB">
      <w:pPr>
        <w:jc w:val="center"/>
        <w:rPr>
          <w:rFonts w:ascii="Times New Roman" w:eastAsia="宋体" w:hAnsi="Times New Roman" w:cs="Times New Roman"/>
          <w:b/>
          <w:bCs/>
          <w:sz w:val="30"/>
          <w:szCs w:val="30"/>
        </w:rPr>
      </w:pPr>
      <w:r w:rsidRPr="00071DAB">
        <w:rPr>
          <w:rFonts w:ascii="Times New Roman" w:eastAsia="宋体" w:hAnsi="Times New Roman" w:cs="Times New Roman"/>
          <w:b/>
          <w:bCs/>
          <w:sz w:val="30"/>
          <w:szCs w:val="30"/>
        </w:rPr>
        <w:t>LXgeo</w:t>
      </w:r>
      <w:r w:rsidRPr="00071DAB">
        <w:rPr>
          <w:rFonts w:ascii="Times New Roman" w:eastAsia="宋体" w:hAnsi="Times New Roman" w:cs="Times New Roman"/>
          <w:b/>
          <w:bCs/>
          <w:sz w:val="30"/>
          <w:szCs w:val="30"/>
        </w:rPr>
        <w:t>的使用</w:t>
      </w:r>
    </w:p>
    <w:p w14:paraId="5B81AD83" w14:textId="36CB602B" w:rsidR="00071DAB" w:rsidRDefault="00071DAB" w:rsidP="00071DAB">
      <w:pPr>
        <w:jc w:val="center"/>
        <w:rPr>
          <w:rFonts w:ascii="Times New Roman" w:eastAsia="宋体" w:hAnsi="Times New Roman" w:cs="Times New Roman"/>
        </w:rPr>
      </w:pPr>
      <w:r w:rsidRPr="00071DAB">
        <w:rPr>
          <w:rFonts w:ascii="Times New Roman" w:eastAsia="宋体" w:hAnsi="Times New Roman" w:cs="Times New Roman"/>
        </w:rPr>
        <w:t>林兴</w:t>
      </w:r>
      <w:r w:rsidRPr="00071DAB">
        <w:rPr>
          <w:rFonts w:ascii="Times New Roman" w:eastAsia="宋体" w:hAnsi="Times New Roman" w:cs="Times New Roman"/>
        </w:rPr>
        <w:t xml:space="preserve"> 202</w:t>
      </w:r>
      <w:r w:rsidR="00CB27DB">
        <w:rPr>
          <w:rFonts w:ascii="Times New Roman" w:eastAsia="宋体" w:hAnsi="Times New Roman" w:cs="Times New Roman"/>
        </w:rPr>
        <w:t>3</w:t>
      </w:r>
      <w:r w:rsidRPr="00071DAB">
        <w:rPr>
          <w:rFonts w:ascii="Times New Roman" w:eastAsia="宋体" w:hAnsi="Times New Roman" w:cs="Times New Roman"/>
        </w:rPr>
        <w:t>.</w:t>
      </w:r>
      <w:r w:rsidR="00CB27DB">
        <w:rPr>
          <w:rFonts w:ascii="Times New Roman" w:eastAsia="宋体" w:hAnsi="Times New Roman" w:cs="Times New Roman"/>
        </w:rPr>
        <w:t>4.</w:t>
      </w:r>
      <w:r w:rsidRPr="00071DAB">
        <w:rPr>
          <w:rFonts w:ascii="Times New Roman" w:eastAsia="宋体" w:hAnsi="Times New Roman" w:cs="Times New Roman"/>
        </w:rPr>
        <w:t>1</w:t>
      </w:r>
      <w:r w:rsidR="00CB27DB">
        <w:rPr>
          <w:rFonts w:ascii="Times New Roman" w:eastAsia="宋体" w:hAnsi="Times New Roman" w:cs="Times New Roman"/>
        </w:rPr>
        <w:t>5</w:t>
      </w:r>
    </w:p>
    <w:p w14:paraId="45B87142" w14:textId="59CC13A0" w:rsidR="00071DAB" w:rsidRDefault="00071DAB" w:rsidP="00F35A7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BF8D636" w14:textId="77777777" w:rsidR="00ED048D" w:rsidRDefault="00FD0154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一、</w:t>
      </w:r>
      <w:r w:rsidR="00F35A74"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制作</w:t>
      </w:r>
      <w:r w:rsidR="00F35A74"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L</w:t>
      </w:r>
      <w:r w:rsidR="00F35A74" w:rsidRPr="00FD0154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Xgeo</w:t>
      </w:r>
      <w:r w:rsidR="00F35A74"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的目的：</w:t>
      </w:r>
      <w:r>
        <w:rPr>
          <w:rFonts w:ascii="Times New Roman" w:eastAsia="宋体" w:hAnsi="Times New Roman" w:cs="Times New Roman" w:hint="eastAsia"/>
          <w:sz w:val="24"/>
          <w:szCs w:val="24"/>
        </w:rPr>
        <w:t>在没有开展转录组测序的情况下，如何快速知道哪些基因参与了疾病的调控。</w:t>
      </w:r>
      <w:r w:rsidR="00F80F64">
        <w:rPr>
          <w:rFonts w:ascii="Times New Roman" w:eastAsia="宋体" w:hAnsi="Times New Roman" w:cs="Times New Roman" w:hint="eastAsia"/>
          <w:sz w:val="24"/>
          <w:szCs w:val="24"/>
        </w:rPr>
        <w:t>例如，</w:t>
      </w:r>
      <w:r w:rsidR="008918E4">
        <w:rPr>
          <w:rFonts w:ascii="Times New Roman" w:eastAsia="宋体" w:hAnsi="Times New Roman" w:cs="Times New Roman" w:hint="eastAsia"/>
          <w:sz w:val="24"/>
          <w:szCs w:val="24"/>
        </w:rPr>
        <w:t>想开展</w:t>
      </w:r>
      <w:r w:rsidR="00F80F64" w:rsidRPr="00F80F64">
        <w:rPr>
          <w:rFonts w:ascii="Times New Roman" w:eastAsia="宋体" w:hAnsi="Times New Roman" w:cs="Times New Roman" w:hint="eastAsia"/>
          <w:sz w:val="24"/>
          <w:szCs w:val="24"/>
        </w:rPr>
        <w:t>延龄草苷</w:t>
      </w:r>
      <w:r w:rsidR="008918E4">
        <w:rPr>
          <w:rFonts w:ascii="Times New Roman" w:eastAsia="宋体" w:hAnsi="Times New Roman" w:cs="Times New Roman" w:hint="eastAsia"/>
          <w:sz w:val="24"/>
          <w:szCs w:val="24"/>
        </w:rPr>
        <w:t>抗非酒精性脂肪肝（</w:t>
      </w:r>
      <w:r w:rsidR="008918E4">
        <w:rPr>
          <w:rFonts w:ascii="Times New Roman" w:eastAsia="宋体" w:hAnsi="Times New Roman" w:cs="Times New Roman" w:hint="eastAsia"/>
          <w:sz w:val="24"/>
          <w:szCs w:val="24"/>
        </w:rPr>
        <w:t>NA</w:t>
      </w:r>
      <w:r w:rsidR="008918E4">
        <w:rPr>
          <w:rFonts w:ascii="Times New Roman" w:eastAsia="宋体" w:hAnsi="Times New Roman" w:cs="Times New Roman"/>
          <w:sz w:val="24"/>
          <w:szCs w:val="24"/>
        </w:rPr>
        <w:t>F</w:t>
      </w:r>
      <w:r w:rsidR="008918E4">
        <w:rPr>
          <w:rFonts w:ascii="Times New Roman" w:eastAsia="宋体" w:hAnsi="Times New Roman" w:cs="Times New Roman" w:hint="eastAsia"/>
          <w:sz w:val="24"/>
          <w:szCs w:val="24"/>
        </w:rPr>
        <w:t>LD</w:t>
      </w:r>
      <w:r w:rsidR="008918E4"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EC1999">
        <w:rPr>
          <w:rFonts w:ascii="Times New Roman" w:eastAsia="宋体" w:hAnsi="Times New Roman" w:cs="Times New Roman" w:hint="eastAsia"/>
          <w:sz w:val="24"/>
          <w:szCs w:val="24"/>
        </w:rPr>
        <w:t>的研究，可以这么操作：</w:t>
      </w:r>
    </w:p>
    <w:p w14:paraId="4FE45AF5" w14:textId="77777777" w:rsidR="00ED048D" w:rsidRDefault="00EC1999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利用</w:t>
      </w:r>
      <w:r w:rsidRPr="00EC1999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Pr="00EC1999">
        <w:rPr>
          <w:rFonts w:ascii="Times New Roman" w:eastAsia="宋体" w:hAnsi="Times New Roman" w:cs="Times New Roman"/>
          <w:sz w:val="24"/>
          <w:szCs w:val="24"/>
        </w:rPr>
        <w:t>Xgeo</w:t>
      </w:r>
      <w:r>
        <w:rPr>
          <w:rFonts w:ascii="Times New Roman" w:eastAsia="宋体" w:hAnsi="Times New Roman" w:cs="Times New Roman" w:hint="eastAsia"/>
          <w:sz w:val="24"/>
          <w:szCs w:val="24"/>
        </w:rPr>
        <w:t>找出</w:t>
      </w:r>
      <w:r w:rsidR="000C6239">
        <w:rPr>
          <w:rFonts w:ascii="Times New Roman" w:eastAsia="宋体" w:hAnsi="Times New Roman" w:cs="Times New Roman" w:hint="eastAsia"/>
          <w:sz w:val="24"/>
          <w:szCs w:val="24"/>
        </w:rPr>
        <w:t>正常组与模型组的差异基因，即</w:t>
      </w:r>
      <w:r w:rsidR="000C6239"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疾病相关基因</w:t>
      </w:r>
      <w:r w:rsidR="000C6239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E62291B" w14:textId="77777777" w:rsidR="00ED048D" w:rsidRDefault="000C6239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0C6239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Pr="000C6239">
        <w:rPr>
          <w:rFonts w:ascii="Times New Roman" w:eastAsia="宋体" w:hAnsi="Times New Roman" w:cs="Times New Roman"/>
          <w:sz w:val="24"/>
          <w:szCs w:val="24"/>
        </w:rPr>
        <w:t>pharmmpaper</w:t>
      </w:r>
      <w:r w:rsidRPr="000C6239">
        <w:rPr>
          <w:rFonts w:ascii="Times New Roman" w:eastAsia="宋体" w:hAnsi="Times New Roman" w:cs="Times New Roman"/>
          <w:sz w:val="24"/>
          <w:szCs w:val="24"/>
        </w:rPr>
        <w:t>、</w:t>
      </w:r>
      <w:r w:rsidRPr="000C6239">
        <w:rPr>
          <w:rFonts w:ascii="Times New Roman" w:eastAsia="宋体" w:hAnsi="Times New Roman" w:cs="Times New Roman"/>
          <w:sz w:val="24"/>
          <w:szCs w:val="24"/>
        </w:rPr>
        <w:t>targetnet</w:t>
      </w:r>
      <w:r w:rsidRPr="000C6239">
        <w:rPr>
          <w:rFonts w:ascii="Times New Roman" w:eastAsia="宋体" w:hAnsi="Times New Roman" w:cs="Times New Roman"/>
          <w:sz w:val="24"/>
          <w:szCs w:val="24"/>
        </w:rPr>
        <w:t>、</w:t>
      </w:r>
      <w:r w:rsidRPr="000C6239">
        <w:rPr>
          <w:rFonts w:ascii="Times New Roman" w:eastAsia="宋体" w:hAnsi="Times New Roman" w:cs="Times New Roman"/>
          <w:sz w:val="24"/>
          <w:szCs w:val="24"/>
        </w:rPr>
        <w:t>CTD</w:t>
      </w:r>
      <w:r w:rsidRPr="000C6239"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SEA</w:t>
      </w:r>
      <w:r>
        <w:rPr>
          <w:rFonts w:ascii="Times New Roman" w:eastAsia="宋体" w:hAnsi="Times New Roman" w:cs="Times New Roman" w:hint="eastAsia"/>
          <w:sz w:val="24"/>
          <w:szCs w:val="24"/>
        </w:rPr>
        <w:t>等在线数据库查找</w:t>
      </w:r>
      <w:r w:rsidRPr="00F80F64">
        <w:rPr>
          <w:rFonts w:ascii="Times New Roman" w:eastAsia="宋体" w:hAnsi="Times New Roman" w:cs="Times New Roman" w:hint="eastAsia"/>
          <w:sz w:val="24"/>
          <w:szCs w:val="24"/>
        </w:rPr>
        <w:t>延龄草苷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rgets</w:t>
      </w:r>
      <w:r>
        <w:rPr>
          <w:rFonts w:ascii="Times New Roman" w:eastAsia="宋体" w:hAnsi="Times New Roman" w:cs="Times New Roman" w:hint="eastAsia"/>
          <w:sz w:val="24"/>
          <w:szCs w:val="24"/>
        </w:rPr>
        <w:t>，即</w:t>
      </w:r>
      <w:r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药物</w:t>
      </w:r>
      <w:r>
        <w:rPr>
          <w:rFonts w:ascii="Times New Roman" w:eastAsia="宋体" w:hAnsi="Times New Roman" w:cs="Times New Roman" w:hint="eastAsia"/>
          <w:sz w:val="24"/>
          <w:szCs w:val="24"/>
          <w:u w:val="single"/>
        </w:rPr>
        <w:t>靶</w:t>
      </w:r>
      <w:r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基因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519CA54" w14:textId="69392E5F" w:rsidR="00F35A74" w:rsidRDefault="000C6239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0746C3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="000746C3" w:rsidRPr="000746C3">
        <w:rPr>
          <w:rFonts w:ascii="Times New Roman" w:eastAsia="宋体" w:hAnsi="Times New Roman" w:cs="Times New Roman"/>
          <w:sz w:val="24"/>
          <w:szCs w:val="24"/>
        </w:rPr>
        <w:t>LXvenn</w:t>
      </w:r>
      <w:r w:rsidR="000746C3">
        <w:rPr>
          <w:rFonts w:ascii="Times New Roman" w:eastAsia="宋体" w:hAnsi="Times New Roman" w:cs="Times New Roman" w:hint="eastAsia"/>
          <w:sz w:val="24"/>
          <w:szCs w:val="24"/>
        </w:rPr>
        <w:t>筛出</w:t>
      </w:r>
      <w:r w:rsidR="000746C3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0746C3"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疾病相关基因</w:t>
      </w:r>
      <w:r w:rsidR="000746C3" w:rsidRPr="000746C3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0746C3" w:rsidRPr="000746C3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0746C3" w:rsidRPr="000746C3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0746C3"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药物</w:t>
      </w:r>
      <w:r w:rsidR="000746C3">
        <w:rPr>
          <w:rFonts w:ascii="Times New Roman" w:eastAsia="宋体" w:hAnsi="Times New Roman" w:cs="Times New Roman" w:hint="eastAsia"/>
          <w:sz w:val="24"/>
          <w:szCs w:val="24"/>
          <w:u w:val="single"/>
        </w:rPr>
        <w:t>靶</w:t>
      </w:r>
      <w:r w:rsidR="000746C3" w:rsidRPr="000C6239">
        <w:rPr>
          <w:rFonts w:ascii="Times New Roman" w:eastAsia="宋体" w:hAnsi="Times New Roman" w:cs="Times New Roman" w:hint="eastAsia"/>
          <w:sz w:val="24"/>
          <w:szCs w:val="24"/>
          <w:u w:val="single"/>
        </w:rPr>
        <w:t>基因</w:t>
      </w:r>
      <w:r w:rsidR="000746C3" w:rsidRPr="000746C3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0746C3">
        <w:rPr>
          <w:rFonts w:ascii="Times New Roman" w:eastAsia="宋体" w:hAnsi="Times New Roman" w:cs="Times New Roman" w:hint="eastAsia"/>
          <w:sz w:val="24"/>
          <w:szCs w:val="24"/>
        </w:rPr>
        <w:t>的共同基因，即两者的</w:t>
      </w:r>
      <w:r w:rsidR="000746C3" w:rsidRPr="000746C3">
        <w:rPr>
          <w:rFonts w:ascii="Times New Roman" w:eastAsia="宋体" w:hAnsi="Times New Roman" w:cs="Times New Roman" w:hint="eastAsia"/>
          <w:sz w:val="24"/>
          <w:szCs w:val="24"/>
          <w:u w:val="single"/>
        </w:rPr>
        <w:t>交集基因</w:t>
      </w:r>
      <w:r w:rsidR="000746C3">
        <w:rPr>
          <w:rFonts w:ascii="Times New Roman" w:eastAsia="宋体" w:hAnsi="Times New Roman" w:cs="Times New Roman" w:hint="eastAsia"/>
          <w:sz w:val="24"/>
          <w:szCs w:val="24"/>
        </w:rPr>
        <w:t>，然</w:t>
      </w:r>
      <w:r w:rsidR="00ED048D">
        <w:rPr>
          <w:rFonts w:ascii="Times New Roman" w:eastAsia="宋体" w:hAnsi="Times New Roman" w:cs="Times New Roman" w:hint="eastAsia"/>
          <w:sz w:val="24"/>
          <w:szCs w:val="24"/>
        </w:rPr>
        <w:t>后，用</w:t>
      </w:r>
      <w:r w:rsidR="00ED048D" w:rsidRPr="000746C3">
        <w:rPr>
          <w:rFonts w:ascii="Times New Roman" w:eastAsia="宋体" w:hAnsi="Times New Roman" w:cs="Times New Roman" w:hint="eastAsia"/>
          <w:sz w:val="24"/>
          <w:szCs w:val="24"/>
          <w:u w:val="single"/>
        </w:rPr>
        <w:t>交集基因</w:t>
      </w:r>
      <w:r w:rsidR="00ED048D" w:rsidRPr="00ED048D">
        <w:rPr>
          <w:rFonts w:ascii="Times New Roman" w:eastAsia="宋体" w:hAnsi="Times New Roman" w:cs="Times New Roman" w:hint="eastAsia"/>
          <w:sz w:val="24"/>
          <w:szCs w:val="24"/>
        </w:rPr>
        <w:t>作</w:t>
      </w:r>
      <w:r w:rsidR="00ED048D" w:rsidRPr="00ED048D">
        <w:rPr>
          <w:rFonts w:ascii="Times New Roman" w:eastAsia="宋体" w:hAnsi="Times New Roman" w:cs="Times New Roman"/>
          <w:sz w:val="24"/>
          <w:szCs w:val="24"/>
        </w:rPr>
        <w:t>LXkegg</w:t>
      </w:r>
      <w:r w:rsidR="00ED048D">
        <w:rPr>
          <w:rFonts w:ascii="Times New Roman" w:eastAsia="宋体" w:hAnsi="Times New Roman" w:cs="Times New Roman" w:hint="eastAsia"/>
          <w:sz w:val="24"/>
          <w:szCs w:val="24"/>
        </w:rPr>
        <w:t>分析，确定</w:t>
      </w:r>
      <w:r w:rsidR="00E952DF">
        <w:rPr>
          <w:rFonts w:ascii="Times New Roman" w:eastAsia="宋体" w:hAnsi="Times New Roman" w:cs="Times New Roman" w:hint="eastAsia"/>
          <w:sz w:val="24"/>
          <w:szCs w:val="24"/>
        </w:rPr>
        <w:t>研究哪个代谢通路</w:t>
      </w:r>
      <w:r w:rsidR="00E952DF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E952DF">
        <w:rPr>
          <w:rFonts w:ascii="Times New Roman" w:eastAsia="宋体" w:hAnsi="Times New Roman" w:cs="Times New Roman" w:hint="eastAsia"/>
          <w:sz w:val="24"/>
          <w:szCs w:val="24"/>
        </w:rPr>
        <w:t>信号通路。</w:t>
      </w:r>
    </w:p>
    <w:p w14:paraId="51B4F3EA" w14:textId="59E53AED" w:rsidR="00E952DF" w:rsidRDefault="00E952DF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A126E96" w14:textId="46B79FC3" w:rsidR="00EE6722" w:rsidRPr="00EE6722" w:rsidRDefault="00EE6722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EE6722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二、</w:t>
      </w:r>
      <w:r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L</w:t>
      </w:r>
      <w:r w:rsidRPr="00FD0154">
        <w:rPr>
          <w:rFonts w:ascii="Times New Roman" w:eastAsia="宋体" w:hAnsi="Times New Roman" w:cs="Times New Roman"/>
          <w:b/>
          <w:bCs/>
          <w:color w:val="0000FF"/>
          <w:sz w:val="24"/>
          <w:szCs w:val="24"/>
        </w:rPr>
        <w:t>Xgeo</w:t>
      </w:r>
      <w:r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使用方法</w:t>
      </w:r>
      <w:r w:rsidRPr="00FD0154">
        <w:rPr>
          <w:rFonts w:ascii="Times New Roman" w:eastAsia="宋体" w:hAnsi="Times New Roman" w:cs="Times New Roman" w:hint="eastAsia"/>
          <w:b/>
          <w:bCs/>
          <w:color w:val="0000FF"/>
          <w:sz w:val="24"/>
          <w:szCs w:val="24"/>
        </w:rPr>
        <w:t>：</w:t>
      </w:r>
    </w:p>
    <w:p w14:paraId="4B469326" w14:textId="5BA7422D" w:rsidR="00F35A74" w:rsidRDefault="00D80B34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hyperlink r:id="rId6" w:history="1">
        <w:r w:rsidR="00F06018" w:rsidRPr="001B08FB">
          <w:rPr>
            <w:rStyle w:val="a3"/>
            <w:rFonts w:ascii="Times New Roman" w:eastAsia="宋体" w:hAnsi="Times New Roman" w:cs="Times New Roman"/>
            <w:sz w:val="24"/>
            <w:szCs w:val="24"/>
          </w:rPr>
          <w:t>https://www.ncbi.nlm.nih.gov/geo/</w:t>
        </w:r>
      </w:hyperlink>
      <w:r w:rsidR="00F06018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="00F06018">
        <w:rPr>
          <w:rFonts w:ascii="Times New Roman" w:eastAsia="宋体" w:hAnsi="Times New Roman" w:cs="Times New Roman" w:hint="eastAsia"/>
          <w:sz w:val="24"/>
          <w:szCs w:val="24"/>
        </w:rPr>
        <w:t>查找疾病关键词</w:t>
      </w:r>
      <w:r w:rsidR="000E7908">
        <w:rPr>
          <w:rFonts w:ascii="Times New Roman" w:eastAsia="宋体" w:hAnsi="Times New Roman" w:cs="Times New Roman" w:hint="eastAsia"/>
          <w:sz w:val="24"/>
          <w:szCs w:val="24"/>
        </w:rPr>
        <w:t>，设定查找条件：</w:t>
      </w:r>
    </w:p>
    <w:p w14:paraId="3480C190" w14:textId="71963618" w:rsidR="00F06018" w:rsidRDefault="00BA0705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5C60CE" wp14:editId="72EC62C6">
            <wp:extent cx="5731510" cy="40474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633C7" w14:textId="77777777" w:rsidR="00BA0705" w:rsidRDefault="00BA0705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1E207B9" w14:textId="7A52B187" w:rsidR="00F35A74" w:rsidRDefault="00F35A74" w:rsidP="00FD0154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51718B2B" w14:textId="10A52993" w:rsidR="00207DDB" w:rsidRDefault="00A915C2" w:rsidP="006C04B7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68C91C" wp14:editId="4B517FEB">
            <wp:extent cx="5731510" cy="285369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3FA54" w14:textId="2D625FBE" w:rsidR="000E7908" w:rsidRDefault="000E7908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  <w:u w:val="single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8F262F">
        <w:rPr>
          <w:rFonts w:ascii="Times New Roman" w:eastAsia="宋体" w:hAnsi="Times New Roman" w:cs="Times New Roman" w:hint="eastAsia"/>
          <w:sz w:val="24"/>
          <w:szCs w:val="24"/>
        </w:rPr>
        <w:t>选出合适的芯片（</w:t>
      </w:r>
      <w:r w:rsidR="008F262F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8F262F">
        <w:rPr>
          <w:rFonts w:ascii="Times New Roman" w:eastAsia="宋体" w:hAnsi="Times New Roman" w:cs="Times New Roman"/>
          <w:sz w:val="24"/>
          <w:szCs w:val="24"/>
        </w:rPr>
        <w:t>SE</w:t>
      </w:r>
      <w:r w:rsidR="008F262F"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EF0FE5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DC7A9D">
        <w:rPr>
          <w:rFonts w:ascii="Times New Roman" w:eastAsia="宋体" w:hAnsi="Times New Roman" w:cs="Times New Roman" w:hint="eastAsia"/>
          <w:sz w:val="24"/>
          <w:szCs w:val="24"/>
        </w:rPr>
        <w:t>同时含有</w:t>
      </w:r>
      <w:r w:rsidR="00DC7A9D" w:rsidRPr="00DC7A9D">
        <w:rPr>
          <w:rFonts w:ascii="Times New Roman" w:eastAsia="宋体" w:hAnsi="Times New Roman" w:cs="Times New Roman" w:hint="eastAsia"/>
          <w:sz w:val="24"/>
          <w:szCs w:val="24"/>
          <w:u w:val="single"/>
        </w:rPr>
        <w:t>基因表达矩阵</w:t>
      </w:r>
      <w:r w:rsidR="00DC7A9D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DC7A9D" w:rsidRPr="00DC7A9D">
        <w:rPr>
          <w:rFonts w:ascii="Times New Roman" w:eastAsia="宋体" w:hAnsi="Times New Roman" w:cs="Times New Roman" w:hint="eastAsia"/>
          <w:sz w:val="24"/>
          <w:szCs w:val="24"/>
          <w:u w:val="single"/>
        </w:rPr>
        <w:t>基因</w:t>
      </w:r>
      <w:r w:rsidR="00DC7A9D" w:rsidRPr="00DC7A9D">
        <w:rPr>
          <w:rFonts w:ascii="Times New Roman" w:eastAsia="宋体" w:hAnsi="Times New Roman" w:cs="Times New Roman" w:hint="eastAsia"/>
          <w:sz w:val="24"/>
          <w:szCs w:val="24"/>
          <w:u w:val="single"/>
        </w:rPr>
        <w:t>s</w:t>
      </w:r>
      <w:r w:rsidR="00DC7A9D" w:rsidRPr="00DC7A9D">
        <w:rPr>
          <w:rFonts w:ascii="Times New Roman" w:eastAsia="宋体" w:hAnsi="Times New Roman" w:cs="Times New Roman"/>
          <w:sz w:val="24"/>
          <w:szCs w:val="24"/>
          <w:u w:val="single"/>
        </w:rPr>
        <w:t>ymbol</w:t>
      </w:r>
    </w:p>
    <w:p w14:paraId="5A354F09" w14:textId="350594F6" w:rsidR="005A3814" w:rsidRPr="00042588" w:rsidRDefault="005A3814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A3814">
        <w:rPr>
          <w:rFonts w:ascii="Times New Roman" w:eastAsia="宋体" w:hAnsi="Times New Roman" w:cs="Times New Roman" w:hint="eastAsia"/>
          <w:b/>
          <w:bCs/>
          <w:sz w:val="24"/>
          <w:szCs w:val="24"/>
          <w:u w:val="single"/>
        </w:rPr>
        <w:t>基因表达矩阵</w:t>
      </w:r>
      <w:r w:rsidRPr="005A3814">
        <w:rPr>
          <w:rFonts w:ascii="Times New Roman" w:eastAsia="宋体" w:hAnsi="Times New Roman" w:cs="Times New Roman" w:hint="eastAsia"/>
          <w:b/>
          <w:bCs/>
          <w:sz w:val="24"/>
          <w:szCs w:val="24"/>
          <w:u w:val="single"/>
        </w:rPr>
        <w:t>:</w:t>
      </w:r>
      <w:r w:rsidR="00042588" w:rsidRPr="0004258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42588">
        <w:rPr>
          <w:rFonts w:ascii="Times New Roman" w:eastAsia="宋体" w:hAnsi="Times New Roman" w:cs="Times New Roman" w:hint="eastAsia"/>
          <w:sz w:val="24"/>
          <w:szCs w:val="24"/>
        </w:rPr>
        <w:t>芯片</w:t>
      </w:r>
      <w:r w:rsidR="00042588" w:rsidRPr="0004258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 xml:space="preserve"> </w:t>
      </w:r>
      <w:r w:rsidR="00042588" w:rsidRPr="00042588">
        <w:rPr>
          <w:rFonts w:ascii="Times New Roman" w:eastAsia="宋体" w:hAnsi="Times New Roman" w:cs="Times New Roman"/>
          <w:color w:val="FF0000"/>
          <w:sz w:val="24"/>
          <w:szCs w:val="24"/>
        </w:rPr>
        <w:t>GSE205390</w:t>
      </w:r>
      <w:r w:rsidR="00042588">
        <w:rPr>
          <w:rFonts w:ascii="Times New Roman" w:eastAsia="宋体" w:hAnsi="Times New Roman" w:cs="Times New Roman" w:hint="eastAsia"/>
          <w:sz w:val="24"/>
          <w:szCs w:val="24"/>
        </w:rPr>
        <w:t>，检测平台</w:t>
      </w:r>
      <w:r w:rsidR="00042588" w:rsidRPr="0004258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 xml:space="preserve"> </w:t>
      </w:r>
      <w:r w:rsidR="00042588" w:rsidRPr="00042588">
        <w:rPr>
          <w:rFonts w:ascii="Times New Roman" w:eastAsia="宋体" w:hAnsi="Times New Roman" w:cs="Times New Roman"/>
          <w:color w:val="FF0000"/>
          <w:sz w:val="24"/>
          <w:szCs w:val="24"/>
        </w:rPr>
        <w:t>GPL1261</w:t>
      </w:r>
    </w:p>
    <w:p w14:paraId="66B4CE88" w14:textId="2DDE46FA" w:rsidR="00DC7A9D" w:rsidRDefault="00042588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55A928" wp14:editId="1B1E9B4A">
            <wp:extent cx="5731510" cy="2406650"/>
            <wp:effectExtent l="19050" t="19050" r="21590" b="1270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6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FDB832" w14:textId="2AD38C3A" w:rsidR="00DC7A9D" w:rsidRDefault="001676E9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B79BA1" wp14:editId="0476817C">
            <wp:extent cx="5731510" cy="2573788"/>
            <wp:effectExtent l="19050" t="19050" r="21590" b="171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9405"/>
                    <a:stretch/>
                  </pic:blipFill>
                  <pic:spPr bwMode="auto">
                    <a:xfrm>
                      <a:off x="0" y="0"/>
                      <a:ext cx="5731510" cy="25737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752D5" w14:textId="1D87CF2D" w:rsidR="001676E9" w:rsidRDefault="005A3814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4E0047" wp14:editId="772D1207">
            <wp:extent cx="5731510" cy="1664970"/>
            <wp:effectExtent l="19050" t="19050" r="21590" b="1143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4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2EE7CB" w14:textId="77777777" w:rsidR="005C36EC" w:rsidRDefault="005C36EC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  <w:u w:val="single"/>
        </w:rPr>
      </w:pPr>
    </w:p>
    <w:p w14:paraId="4D5FD104" w14:textId="007B9A6D" w:rsidR="008F262F" w:rsidRDefault="002168C5" w:rsidP="000E7908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安装和运行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Xgeo</w:t>
      </w:r>
    </w:p>
    <w:p w14:paraId="73D60F1E" w14:textId="392A0221" w:rsidR="000D79B0" w:rsidRPr="008D503E" w:rsidRDefault="000D79B0" w:rsidP="000D79B0">
      <w:pPr>
        <w:spacing w:line="360" w:lineRule="auto"/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 w:hint="eastAsia"/>
          <w:sz w:val="18"/>
          <w:szCs w:val="18"/>
        </w:rPr>
        <w:t>#</w:t>
      </w:r>
      <w:r w:rsidRPr="008D503E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Pr="008D503E">
        <w:rPr>
          <w:rFonts w:ascii="Times New Roman" w:eastAsia="宋体" w:hAnsi="Times New Roman" w:cs="Times New Roman" w:hint="eastAsia"/>
          <w:sz w:val="18"/>
          <w:szCs w:val="18"/>
        </w:rPr>
        <w:t>安装</w:t>
      </w:r>
      <w:r w:rsidRPr="008D503E">
        <w:rPr>
          <w:rFonts w:ascii="Times New Roman" w:eastAsia="宋体" w:hAnsi="Times New Roman" w:cs="Times New Roman" w:hint="eastAsia"/>
          <w:sz w:val="18"/>
          <w:szCs w:val="18"/>
        </w:rPr>
        <w:t>L</w:t>
      </w:r>
      <w:r w:rsidRPr="008D503E">
        <w:rPr>
          <w:rFonts w:ascii="Times New Roman" w:eastAsia="宋体" w:hAnsi="Times New Roman" w:cs="Times New Roman"/>
          <w:sz w:val="18"/>
          <w:szCs w:val="18"/>
        </w:rPr>
        <w:t>Xgeo</w:t>
      </w:r>
    </w:p>
    <w:p w14:paraId="2A070527" w14:textId="5D43245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if(!requireNamespace("devtools"))</w:t>
      </w:r>
    </w:p>
    <w:p w14:paraId="6A5D7D76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 xml:space="preserve">  install.packages("devtools")</w:t>
      </w:r>
    </w:p>
    <w:p w14:paraId="4B1C4789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library(devtools)</w:t>
      </w:r>
    </w:p>
    <w:p w14:paraId="16F12BA3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3D23D007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install_github("gluck4668/LXgeo")</w:t>
      </w:r>
    </w:p>
    <w:p w14:paraId="21F05EC8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1D70E803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library(LXgeo)</w:t>
      </w:r>
    </w:p>
    <w:p w14:paraId="0F818E43" w14:textId="454FF4A1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783B6BA4" w14:textId="677F005F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??LXgeo  #</w:t>
      </w:r>
      <w:r w:rsidRPr="008D503E">
        <w:rPr>
          <w:rFonts w:ascii="Times New Roman" w:eastAsia="宋体" w:hAnsi="Times New Roman" w:cs="Times New Roman" w:hint="eastAsia"/>
          <w:sz w:val="18"/>
          <w:szCs w:val="18"/>
        </w:rPr>
        <w:t>查看使用方法</w:t>
      </w:r>
    </w:p>
    <w:p w14:paraId="1A9D6179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22B13234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rm(list=ls())</w:t>
      </w:r>
    </w:p>
    <w:p w14:paraId="02DFC72A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5DE85AAA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setwd("D:/Desktop/R_example/LXgeo_example")</w:t>
      </w:r>
    </w:p>
    <w:p w14:paraId="35EB25BF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1913CFC7" w14:textId="44A371A4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GSE_id="</w:t>
      </w:r>
      <w:r w:rsidRPr="008D503E">
        <w:rPr>
          <w:rFonts w:ascii="Times New Roman" w:eastAsia="宋体" w:hAnsi="Times New Roman" w:cs="Times New Roman"/>
          <w:sz w:val="18"/>
          <w:szCs w:val="18"/>
          <w:highlight w:val="yellow"/>
        </w:rPr>
        <w:t>GSE205390</w:t>
      </w:r>
      <w:r w:rsidRPr="008D503E">
        <w:rPr>
          <w:rFonts w:ascii="Times New Roman" w:eastAsia="宋体" w:hAnsi="Times New Roman" w:cs="Times New Roman"/>
          <w:sz w:val="18"/>
          <w:szCs w:val="18"/>
        </w:rPr>
        <w:t xml:space="preserve">"  # </w:t>
      </w:r>
      <w:r w:rsidR="003212ED" w:rsidRPr="008D503E">
        <w:rPr>
          <w:rFonts w:ascii="Times New Roman" w:eastAsia="宋体" w:hAnsi="Times New Roman" w:cs="Times New Roman"/>
          <w:sz w:val="18"/>
          <w:szCs w:val="18"/>
        </w:rPr>
        <w:t xml:space="preserve">https://www.ncbi.nlm.nih.gov/geo/query/acc.cgi  </w:t>
      </w:r>
    </w:p>
    <w:p w14:paraId="2816D265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0E924303" w14:textId="1C5D1E45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Platforms="</w:t>
      </w:r>
      <w:r w:rsidRPr="008D503E">
        <w:rPr>
          <w:rFonts w:ascii="Times New Roman" w:eastAsia="宋体" w:hAnsi="Times New Roman" w:cs="Times New Roman"/>
          <w:sz w:val="18"/>
          <w:szCs w:val="18"/>
          <w:highlight w:val="yellow"/>
        </w:rPr>
        <w:t>GPL1261</w:t>
      </w:r>
      <w:r w:rsidRPr="008D503E">
        <w:rPr>
          <w:rFonts w:ascii="Times New Roman" w:eastAsia="宋体" w:hAnsi="Times New Roman" w:cs="Times New Roman"/>
          <w:sz w:val="18"/>
          <w:szCs w:val="18"/>
        </w:rPr>
        <w:t>"  # Please check if there is the gene symbol.</w:t>
      </w:r>
      <w:r w:rsidR="003212ED" w:rsidRPr="008D503E">
        <w:rPr>
          <w:rFonts w:ascii="Times New Roman" w:eastAsia="宋体" w:hAnsi="Times New Roman" w:cs="Times New Roman"/>
          <w:sz w:val="18"/>
          <w:szCs w:val="18"/>
        </w:rPr>
        <w:t xml:space="preserve"> </w:t>
      </w:r>
    </w:p>
    <w:p w14:paraId="4D4AE4CB" w14:textId="77777777" w:rsidR="000D79B0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</w:p>
    <w:p w14:paraId="20DFF90D" w14:textId="315B9B93" w:rsidR="002168C5" w:rsidRPr="008D503E" w:rsidRDefault="000D79B0" w:rsidP="000D79B0">
      <w:pPr>
        <w:jc w:val="left"/>
        <w:rPr>
          <w:rFonts w:ascii="Times New Roman" w:eastAsia="宋体" w:hAnsi="Times New Roman" w:cs="Times New Roman"/>
          <w:sz w:val="18"/>
          <w:szCs w:val="18"/>
        </w:rPr>
      </w:pPr>
      <w:r w:rsidRPr="008D503E">
        <w:rPr>
          <w:rFonts w:ascii="Times New Roman" w:eastAsia="宋体" w:hAnsi="Times New Roman" w:cs="Times New Roman"/>
          <w:sz w:val="18"/>
          <w:szCs w:val="18"/>
        </w:rPr>
        <w:t>LXgeo(GSE_id,</w:t>
      </w:r>
      <w:r w:rsidR="00D76D81">
        <w:rPr>
          <w:rFonts w:ascii="Times New Roman" w:eastAsia="宋体" w:hAnsi="Times New Roman" w:cs="Times New Roman"/>
          <w:sz w:val="18"/>
          <w:szCs w:val="18"/>
        </w:rPr>
        <w:t xml:space="preserve"> </w:t>
      </w:r>
      <w:r w:rsidRPr="008D503E">
        <w:rPr>
          <w:rFonts w:ascii="Times New Roman" w:eastAsia="宋体" w:hAnsi="Times New Roman" w:cs="Times New Roman"/>
          <w:sz w:val="18"/>
          <w:szCs w:val="18"/>
        </w:rPr>
        <w:t>Platforms)</w:t>
      </w:r>
    </w:p>
    <w:p w14:paraId="40905072" w14:textId="1ECA4DC4" w:rsidR="000E7908" w:rsidRPr="008D503E" w:rsidRDefault="000E7908" w:rsidP="000E7908">
      <w:pPr>
        <w:spacing w:line="360" w:lineRule="auto"/>
        <w:jc w:val="left"/>
        <w:rPr>
          <w:rFonts w:ascii="Times New Roman" w:eastAsia="宋体" w:hAnsi="Times New Roman" w:cs="Times New Roman"/>
          <w:sz w:val="18"/>
          <w:szCs w:val="18"/>
        </w:rPr>
      </w:pPr>
    </w:p>
    <w:sectPr w:rsidR="000E7908" w:rsidRPr="008D503E" w:rsidSect="00A85A3A">
      <w:footerReference w:type="default" r:id="rId12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1BF2" w14:textId="77777777" w:rsidR="003957A3" w:rsidRDefault="003957A3" w:rsidP="00207DDB">
      <w:r>
        <w:separator/>
      </w:r>
    </w:p>
  </w:endnote>
  <w:endnote w:type="continuationSeparator" w:id="0">
    <w:p w14:paraId="44CE3E96" w14:textId="77777777" w:rsidR="003957A3" w:rsidRDefault="003957A3" w:rsidP="00207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8017223"/>
      <w:docPartObj>
        <w:docPartGallery w:val="Page Numbers (Bottom of Page)"/>
        <w:docPartUnique/>
      </w:docPartObj>
    </w:sdtPr>
    <w:sdtContent>
      <w:p w14:paraId="19EEB312" w14:textId="5D6C17D6" w:rsidR="00207DDB" w:rsidRDefault="00207DD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E8715A" w14:textId="77777777" w:rsidR="00207DDB" w:rsidRDefault="00207DD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47888" w14:textId="77777777" w:rsidR="003957A3" w:rsidRDefault="003957A3" w:rsidP="00207DDB">
      <w:r>
        <w:separator/>
      </w:r>
    </w:p>
  </w:footnote>
  <w:footnote w:type="continuationSeparator" w:id="0">
    <w:p w14:paraId="56E7E462" w14:textId="77777777" w:rsidR="003957A3" w:rsidRDefault="003957A3" w:rsidP="00207D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MTIxNzIzNDAws7RQ0lEKTi0uzszPAykwrQUAWInrYSwAAAA="/>
  </w:docVars>
  <w:rsids>
    <w:rsidRoot w:val="00071DAB"/>
    <w:rsid w:val="00000EE8"/>
    <w:rsid w:val="00042588"/>
    <w:rsid w:val="00071DAB"/>
    <w:rsid w:val="000746C3"/>
    <w:rsid w:val="000C6239"/>
    <w:rsid w:val="000D79B0"/>
    <w:rsid w:val="000E7908"/>
    <w:rsid w:val="001676E9"/>
    <w:rsid w:val="00207DDB"/>
    <w:rsid w:val="002168C5"/>
    <w:rsid w:val="00221AAA"/>
    <w:rsid w:val="00266D48"/>
    <w:rsid w:val="002B0C9C"/>
    <w:rsid w:val="003212ED"/>
    <w:rsid w:val="003957A3"/>
    <w:rsid w:val="005A3814"/>
    <w:rsid w:val="005C36EC"/>
    <w:rsid w:val="005E2C42"/>
    <w:rsid w:val="006C04B7"/>
    <w:rsid w:val="006F1435"/>
    <w:rsid w:val="00720F38"/>
    <w:rsid w:val="008918E4"/>
    <w:rsid w:val="008D503E"/>
    <w:rsid w:val="008F262F"/>
    <w:rsid w:val="0098170C"/>
    <w:rsid w:val="009E612F"/>
    <w:rsid w:val="00A85A3A"/>
    <w:rsid w:val="00A876C7"/>
    <w:rsid w:val="00A915C2"/>
    <w:rsid w:val="00B024E8"/>
    <w:rsid w:val="00B067EB"/>
    <w:rsid w:val="00B132FB"/>
    <w:rsid w:val="00B871BC"/>
    <w:rsid w:val="00BA0705"/>
    <w:rsid w:val="00C06EA2"/>
    <w:rsid w:val="00CB27DB"/>
    <w:rsid w:val="00D76D81"/>
    <w:rsid w:val="00D80B34"/>
    <w:rsid w:val="00DC7A9D"/>
    <w:rsid w:val="00E952DF"/>
    <w:rsid w:val="00EC1999"/>
    <w:rsid w:val="00ED048D"/>
    <w:rsid w:val="00EE6722"/>
    <w:rsid w:val="00EF0FE5"/>
    <w:rsid w:val="00F06018"/>
    <w:rsid w:val="00F14B8A"/>
    <w:rsid w:val="00F35A74"/>
    <w:rsid w:val="00F46E1E"/>
    <w:rsid w:val="00F53BF9"/>
    <w:rsid w:val="00F80F64"/>
    <w:rsid w:val="00FD0154"/>
    <w:rsid w:val="00FF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91571"/>
  <w15:chartTrackingRefBased/>
  <w15:docId w15:val="{FEEA041D-24C8-468A-8C11-972E0FBB7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06018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F06018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207D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07DD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07D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07D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8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geo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</Pages>
  <Words>263</Words>
  <Characters>621</Characters>
  <Application>Microsoft Office Word</Application>
  <DocSecurity>0</DocSecurity>
  <Lines>38</Lines>
  <Paragraphs>26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</dc:creator>
  <cp:keywords/>
  <dc:description/>
  <cp:lastModifiedBy>Angel</cp:lastModifiedBy>
  <cp:revision>49</cp:revision>
  <dcterms:created xsi:type="dcterms:W3CDTF">2022-12-10T10:41:00Z</dcterms:created>
  <dcterms:modified xsi:type="dcterms:W3CDTF">2023-04-15T00:48:00Z</dcterms:modified>
</cp:coreProperties>
</file>